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A3DED" w14:textId="3E158DA2" w:rsidR="004E1011" w:rsidRDefault="00F40E95" w:rsidP="00F40E95">
      <w:pPr>
        <w:jc w:val="center"/>
        <w:rPr>
          <w:b/>
          <w:bCs/>
        </w:rPr>
      </w:pPr>
      <w:r w:rsidRPr="00F40E95">
        <w:rPr>
          <w:b/>
          <w:bCs/>
        </w:rPr>
        <w:t>GHOSTLIGHT THEATRE DRAMA CLUB ACTOR’S WORKSHOP APPLICATION</w:t>
      </w:r>
    </w:p>
    <w:p w14:paraId="5BE75711" w14:textId="55041180" w:rsidR="00F40E95" w:rsidRDefault="00F40E95" w:rsidP="00F40E95">
      <w:pPr>
        <w:jc w:val="center"/>
        <w:rPr>
          <w:b/>
          <w:bCs/>
        </w:rPr>
      </w:pPr>
    </w:p>
    <w:p w14:paraId="4BB91453" w14:textId="5EAADA37" w:rsidR="00F40E95" w:rsidRDefault="00F40E95" w:rsidP="00F40E95">
      <w:pPr>
        <w:spacing w:before="240"/>
      </w:pPr>
      <w:r>
        <w:t>Name ______________________________________    Phone ________________________________</w:t>
      </w:r>
    </w:p>
    <w:p w14:paraId="17A2DB38" w14:textId="174AD58E" w:rsidR="00F40E95" w:rsidRDefault="00F40E95" w:rsidP="00F40E95">
      <w:pPr>
        <w:spacing w:before="240"/>
      </w:pPr>
      <w:r>
        <w:t>Street Address ___________________________________________ City _______________________</w:t>
      </w:r>
    </w:p>
    <w:p w14:paraId="449E4303" w14:textId="3EAAA99A" w:rsidR="00F40E95" w:rsidRDefault="00F40E95" w:rsidP="00F40E95">
      <w:pPr>
        <w:spacing w:before="240"/>
      </w:pPr>
      <w:r>
        <w:t>Zip Code _________________ Email _____________________________________________________</w:t>
      </w:r>
    </w:p>
    <w:p w14:paraId="343940BA" w14:textId="1374F9DD" w:rsidR="00F40E95" w:rsidRDefault="00F40E95" w:rsidP="00F40E95"/>
    <w:p w14:paraId="09A2420B" w14:textId="79BD26FF" w:rsidR="00F40E95" w:rsidRDefault="00F40E95" w:rsidP="00F40E95">
      <w:r>
        <w:t>I am a: _____ Kid (8-12)     ______ Teen (13-17)</w:t>
      </w:r>
    </w:p>
    <w:p w14:paraId="688DECB6" w14:textId="27BEE77F" w:rsidR="00F40E95" w:rsidRDefault="00F40E95" w:rsidP="00F40E95"/>
    <w:p w14:paraId="61C3C3C2" w14:textId="57BDE213" w:rsidR="00F40E95" w:rsidRDefault="00F40E95" w:rsidP="00F40E95">
      <w:r w:rsidRPr="00F40E95">
        <w:rPr>
          <w:b/>
          <w:bCs/>
        </w:rPr>
        <w:t>Experience:</w:t>
      </w:r>
      <w:r>
        <w:t xml:space="preserve"> Indicate Stage Experience</w:t>
      </w:r>
    </w:p>
    <w:p w14:paraId="2A96D788" w14:textId="0FC6673B" w:rsidR="00F40E95" w:rsidRDefault="00F40E95" w:rsidP="00F40E95">
      <w:r>
        <w:t>Title of Play</w:t>
      </w:r>
      <w:r>
        <w:tab/>
      </w:r>
      <w:r>
        <w:tab/>
      </w:r>
      <w:r>
        <w:tab/>
        <w:t>Role</w:t>
      </w:r>
      <w:r>
        <w:tab/>
      </w:r>
      <w:r>
        <w:tab/>
      </w:r>
      <w:r>
        <w:tab/>
        <w:t>Where</w:t>
      </w:r>
      <w:r>
        <w:tab/>
      </w:r>
      <w:r>
        <w:tab/>
      </w:r>
      <w:r>
        <w:tab/>
        <w:t>When</w:t>
      </w:r>
    </w:p>
    <w:p w14:paraId="497304F8" w14:textId="5C928352" w:rsidR="00F40E95" w:rsidRDefault="00F40E95" w:rsidP="00F40E95"/>
    <w:p w14:paraId="7BC4C9D6" w14:textId="478009E8" w:rsidR="00F40E95" w:rsidRDefault="00F40E95" w:rsidP="00F40E95"/>
    <w:p w14:paraId="1608EA2B" w14:textId="6F0C21C6" w:rsidR="00F40E95" w:rsidRDefault="00F40E95" w:rsidP="00F40E95"/>
    <w:p w14:paraId="3F78A4F0" w14:textId="125C5658" w:rsidR="00F40E95" w:rsidRDefault="00F40E95" w:rsidP="00F40E95"/>
    <w:p w14:paraId="7B69288F" w14:textId="30D2334C" w:rsidR="00F40E95" w:rsidRDefault="00F40E95" w:rsidP="00F40E95">
      <w:r w:rsidRPr="00F40E95">
        <w:rPr>
          <w:b/>
          <w:bCs/>
        </w:rPr>
        <w:t>Educational Experience:</w:t>
      </w:r>
      <w:r>
        <w:t xml:space="preserve"> Indicate course work, classes, workshops</w:t>
      </w:r>
    </w:p>
    <w:p w14:paraId="0B06AD60" w14:textId="2E8D2145" w:rsidR="00F40E95" w:rsidRDefault="00F40E95" w:rsidP="00F40E95">
      <w:r>
        <w:t>Course Title</w:t>
      </w:r>
      <w:r>
        <w:tab/>
      </w:r>
      <w:r>
        <w:tab/>
      </w:r>
      <w:r>
        <w:tab/>
        <w:t>Teacher</w:t>
      </w:r>
      <w:r>
        <w:tab/>
      </w:r>
      <w:r>
        <w:tab/>
      </w:r>
      <w:r>
        <w:tab/>
        <w:t>Where</w:t>
      </w:r>
      <w:r>
        <w:tab/>
      </w:r>
      <w:r>
        <w:tab/>
      </w:r>
      <w:r>
        <w:tab/>
        <w:t>When</w:t>
      </w:r>
    </w:p>
    <w:p w14:paraId="7742109B" w14:textId="3C840185" w:rsidR="00F40E95" w:rsidRDefault="00F40E95" w:rsidP="00F40E95"/>
    <w:p w14:paraId="2F3B24DB" w14:textId="0B01C1B9" w:rsidR="00F40E95" w:rsidRDefault="00F40E95" w:rsidP="00F40E95"/>
    <w:p w14:paraId="5D7199B7" w14:textId="6A22F491" w:rsidR="00F40E95" w:rsidRDefault="00F40E95" w:rsidP="00F40E95"/>
    <w:p w14:paraId="5A0D5EE0" w14:textId="24B71AE0" w:rsidR="00F40E95" w:rsidRDefault="00F40E95" w:rsidP="00F40E95">
      <w:r w:rsidRPr="00F40E95">
        <w:rPr>
          <w:b/>
          <w:bCs/>
        </w:rPr>
        <w:t>Your Expectations:</w:t>
      </w:r>
      <w:r>
        <w:t xml:space="preserve"> What do you hope to gain by participating in this workshop?</w:t>
      </w:r>
    </w:p>
    <w:p w14:paraId="1F8EC324" w14:textId="42E105A8" w:rsidR="00F40E95" w:rsidRDefault="00F40E95" w:rsidP="00F40E95"/>
    <w:p w14:paraId="46B34531" w14:textId="6672318E" w:rsidR="00F40E95" w:rsidRDefault="00F40E95" w:rsidP="00F40E95"/>
    <w:p w14:paraId="45E3FCBC" w14:textId="4E353C13" w:rsidR="00F40E95" w:rsidRPr="00AC1278" w:rsidRDefault="00AC1278" w:rsidP="00F40E95">
      <w:pPr>
        <w:rPr>
          <w:sz w:val="20"/>
          <w:szCs w:val="20"/>
        </w:rPr>
      </w:pPr>
      <w:r w:rsidRPr="00AC1278">
        <w:rPr>
          <w:sz w:val="20"/>
          <w:szCs w:val="20"/>
        </w:rPr>
        <w:t xml:space="preserve">Complete form, attach check for $200.00 made out to Starry Night Theatre, Inc. Mail to: Starry Night Theatre, 170 Schenck Street, North Tonawanda, NY 14120. You will receive confirmation through the mail or by a phone call. The Actor’s Workshop will begin on </w:t>
      </w:r>
      <w:r w:rsidR="00CF2C15">
        <w:rPr>
          <w:sz w:val="20"/>
          <w:szCs w:val="20"/>
        </w:rPr>
        <w:t>January 14, 2023,</w:t>
      </w:r>
      <w:r w:rsidRPr="00AC1278">
        <w:rPr>
          <w:sz w:val="20"/>
          <w:szCs w:val="20"/>
        </w:rPr>
        <w:t xml:space="preserve"> at 9AM and end at 11AM. The club meets for 10 consecutive Saturdays</w:t>
      </w:r>
      <w:r w:rsidR="00CF2C15">
        <w:rPr>
          <w:sz w:val="20"/>
          <w:szCs w:val="20"/>
        </w:rPr>
        <w:t xml:space="preserve">.  </w:t>
      </w:r>
      <w:r w:rsidRPr="00AC1278">
        <w:rPr>
          <w:sz w:val="20"/>
          <w:szCs w:val="20"/>
        </w:rPr>
        <w:t xml:space="preserve">Questions? Contact us at starrynighttheatre.com or (716) 743-1614. Sorry, no refunds. </w:t>
      </w:r>
    </w:p>
    <w:sectPr w:rsidR="00F40E95" w:rsidRPr="00AC1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DC3sDA1NTe0NDFQ0lEKTi0uzszPAykwrAUAwVvcWiwAAAA="/>
  </w:docVars>
  <w:rsids>
    <w:rsidRoot w:val="00F40E95"/>
    <w:rsid w:val="004E1011"/>
    <w:rsid w:val="00AC1278"/>
    <w:rsid w:val="00CF2C15"/>
    <w:rsid w:val="00F4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5044B"/>
  <w15:chartTrackingRefBased/>
  <w15:docId w15:val="{0B08BE1B-C0F9-4DC3-8803-E7BBFF147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oomer</dc:creator>
  <cp:keywords/>
  <dc:description/>
  <cp:lastModifiedBy>COX GARY W.</cp:lastModifiedBy>
  <cp:revision>2</cp:revision>
  <dcterms:created xsi:type="dcterms:W3CDTF">2022-08-28T22:52:00Z</dcterms:created>
  <dcterms:modified xsi:type="dcterms:W3CDTF">2023-01-01T19:55:00Z</dcterms:modified>
</cp:coreProperties>
</file>